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44CC2" w:rsidRDefault="00254E43" w:rsidP="00466D4C">
      <w:pPr>
        <w:pStyle w:val="Heading1"/>
        <w:ind w:left="4962"/>
      </w:pPr>
      <w:bookmarkStart w:id="0" w:name="_GoBack"/>
      <w:bookmarkEnd w:id="0"/>
      <w:r>
        <w:t xml:space="preserve">Sample </w:t>
      </w:r>
      <w:r w:rsidR="001A5D32" w:rsidRPr="00226503">
        <w:t>Scope and Sequence: Physics</w:t>
      </w:r>
      <w:r w:rsidR="003C1E54" w:rsidRPr="00226503">
        <w:t xml:space="preserve"> – Year</w:t>
      </w:r>
      <w:r w:rsidR="001A5D32" w:rsidRPr="00226503">
        <w:t xml:space="preserve"> 11</w:t>
      </w:r>
    </w:p>
    <w:p w:rsidR="003C1E54" w:rsidRPr="00744CC2" w:rsidRDefault="00744CC2" w:rsidP="00744CC2">
      <w:pPr>
        <w:jc w:val="center"/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>Sample for implementation for Year 11 from 2018</w:t>
      </w:r>
    </w:p>
    <w:tbl>
      <w:tblPr>
        <w:tblStyle w:val="TableGrid"/>
        <w:tblW w:w="15400" w:type="dxa"/>
        <w:tblInd w:w="57" w:type="dxa"/>
        <w:tblLook w:val="04A0" w:firstRow="1" w:lastRow="0" w:firstColumn="1" w:lastColumn="0" w:noHBand="0" w:noVBand="1"/>
        <w:tblCaption w:val="Sample Scope and Sequence table"/>
        <w:tblDescription w:val="Sample Scope and Sequence table showing the duration in weeks of the units taught in Term 4 (row1). The table shows the topic name, unit name, hours and a short description of the unit (row 2); identifies the syllabus outcomes (row 3) and the course requirements (row 4)."/>
      </w:tblPr>
      <w:tblGrid>
        <w:gridCol w:w="333"/>
        <w:gridCol w:w="1506"/>
        <w:gridCol w:w="1507"/>
        <w:gridCol w:w="1507"/>
        <w:gridCol w:w="1506"/>
        <w:gridCol w:w="1507"/>
        <w:gridCol w:w="1507"/>
        <w:gridCol w:w="1506"/>
        <w:gridCol w:w="1507"/>
        <w:gridCol w:w="1507"/>
        <w:gridCol w:w="1507"/>
      </w:tblGrid>
      <w:tr w:rsidR="003D4285" w:rsidRPr="00F82FD3" w:rsidTr="00944922">
        <w:trPr>
          <w:cantSplit/>
          <w:tblHeader/>
        </w:trPr>
        <w:tc>
          <w:tcPr>
            <w:tcW w:w="333" w:type="dxa"/>
            <w:vMerge w:val="restart"/>
            <w:shd w:val="clear" w:color="auto" w:fill="BFBFBF" w:themeFill="background1" w:themeFillShade="BF"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</w:tcPr>
          <w:p w:rsidR="003D4285" w:rsidRPr="00F82FD3" w:rsidRDefault="003D4285" w:rsidP="003D4285">
            <w:pPr>
              <w:ind w:left="113" w:right="113"/>
              <w:jc w:val="center"/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Term 1</w:t>
            </w:r>
          </w:p>
        </w:tc>
        <w:tc>
          <w:tcPr>
            <w:tcW w:w="1506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3D4285" w:rsidRPr="00F82FD3" w:rsidRDefault="003D4285" w:rsidP="00E5557F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Week 1</w:t>
            </w:r>
          </w:p>
        </w:tc>
        <w:tc>
          <w:tcPr>
            <w:tcW w:w="1507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3D4285" w:rsidRPr="00F82FD3" w:rsidRDefault="003D4285" w:rsidP="00E5557F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Week 2</w:t>
            </w:r>
          </w:p>
        </w:tc>
        <w:tc>
          <w:tcPr>
            <w:tcW w:w="1507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3D4285" w:rsidRPr="00F82FD3" w:rsidRDefault="003D4285" w:rsidP="00E5557F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Week 3</w:t>
            </w:r>
          </w:p>
        </w:tc>
        <w:tc>
          <w:tcPr>
            <w:tcW w:w="1506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3D4285" w:rsidRPr="00F82FD3" w:rsidRDefault="003D4285" w:rsidP="00E5557F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Week 4</w:t>
            </w:r>
          </w:p>
        </w:tc>
        <w:tc>
          <w:tcPr>
            <w:tcW w:w="1507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3D4285" w:rsidRPr="00F82FD3" w:rsidRDefault="003D4285" w:rsidP="00E5557F">
            <w:pPr>
              <w:jc w:val="center"/>
              <w:rPr>
                <w:rFonts w:cs="Arial"/>
                <w:b/>
                <w:sz w:val="18"/>
                <w:szCs w:val="18"/>
                <w:highlight w:val="yellow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Week 5</w:t>
            </w:r>
          </w:p>
        </w:tc>
        <w:tc>
          <w:tcPr>
            <w:tcW w:w="1507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3D4285" w:rsidRPr="00F82FD3" w:rsidRDefault="003D4285" w:rsidP="00E5557F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Week 6</w:t>
            </w:r>
          </w:p>
        </w:tc>
        <w:tc>
          <w:tcPr>
            <w:tcW w:w="1506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3D4285" w:rsidRPr="00F82FD3" w:rsidRDefault="003D4285" w:rsidP="00E5557F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Week 7</w:t>
            </w:r>
          </w:p>
        </w:tc>
        <w:tc>
          <w:tcPr>
            <w:tcW w:w="1507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3D4285" w:rsidRPr="00F82FD3" w:rsidRDefault="003D4285" w:rsidP="00E5557F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Week 8</w:t>
            </w:r>
          </w:p>
        </w:tc>
        <w:tc>
          <w:tcPr>
            <w:tcW w:w="1507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3D4285" w:rsidRPr="00F82FD3" w:rsidRDefault="003D4285" w:rsidP="00944922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Week 9</w:t>
            </w:r>
          </w:p>
        </w:tc>
        <w:tc>
          <w:tcPr>
            <w:tcW w:w="1507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3D4285" w:rsidRPr="00F82FD3" w:rsidRDefault="003D4285" w:rsidP="00E5557F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Week 10</w:t>
            </w:r>
          </w:p>
        </w:tc>
      </w:tr>
      <w:tr w:rsidR="003D4285" w:rsidRPr="00F82FD3" w:rsidTr="00944922">
        <w:trPr>
          <w:cantSplit/>
        </w:trPr>
        <w:tc>
          <w:tcPr>
            <w:tcW w:w="333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3D4285" w:rsidRPr="00F82FD3" w:rsidRDefault="003D4285" w:rsidP="00B96EA6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9040" w:type="dxa"/>
            <w:gridSpan w:val="6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44922" w:rsidRDefault="003576E7" w:rsidP="00E5557F">
            <w:pPr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Module 1:</w:t>
            </w:r>
            <w:r w:rsidR="00944922">
              <w:rPr>
                <w:rFonts w:cs="Arial"/>
                <w:b/>
                <w:sz w:val="18"/>
                <w:szCs w:val="18"/>
              </w:rPr>
              <w:t xml:space="preserve"> Kinematics</w:t>
            </w:r>
            <w:r w:rsidR="003D4285" w:rsidRPr="00F82FD3">
              <w:rPr>
                <w:rFonts w:cs="Arial"/>
                <w:b/>
                <w:sz w:val="18"/>
                <w:szCs w:val="18"/>
              </w:rPr>
              <w:t xml:space="preserve"> </w:t>
            </w:r>
          </w:p>
          <w:p w:rsidR="003D4285" w:rsidRPr="00F82FD3" w:rsidRDefault="003D4285" w:rsidP="00E5557F">
            <w:pPr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sz w:val="18"/>
                <w:szCs w:val="18"/>
              </w:rPr>
              <w:t>Students are introduced to the characteristics, measurement and analysis of motion.</w:t>
            </w:r>
          </w:p>
          <w:p w:rsidR="003D4285" w:rsidRPr="00F82FD3" w:rsidRDefault="003D4285" w:rsidP="00D04198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013" w:type="dxa"/>
            <w:gridSpan w:val="2"/>
            <w:shd w:val="clear" w:color="auto" w:fill="auto"/>
          </w:tcPr>
          <w:p w:rsidR="003D4285" w:rsidRPr="00D65AF5" w:rsidRDefault="00944922" w:rsidP="005F0790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 xml:space="preserve">Depth </w:t>
            </w:r>
            <w:r w:rsidRPr="00FC06B4">
              <w:rPr>
                <w:rFonts w:cs="Arial"/>
                <w:b/>
                <w:sz w:val="18"/>
                <w:szCs w:val="18"/>
              </w:rPr>
              <w:t>Study</w:t>
            </w:r>
            <w:r w:rsidR="00D65AF5" w:rsidRPr="00FC06B4">
              <w:rPr>
                <w:rFonts w:cs="Arial"/>
                <w:b/>
                <w:sz w:val="18"/>
                <w:szCs w:val="18"/>
              </w:rPr>
              <w:t xml:space="preserve"> 1 </w:t>
            </w:r>
            <w:r w:rsidR="00FC06B4" w:rsidRPr="00FC06B4">
              <w:rPr>
                <w:rFonts w:cs="Arial"/>
                <w:b/>
                <w:sz w:val="18"/>
                <w:szCs w:val="18"/>
              </w:rPr>
              <w:t>(5 hours)</w:t>
            </w:r>
          </w:p>
          <w:p w:rsidR="003D4285" w:rsidRPr="00F82FD3" w:rsidRDefault="003D4285" w:rsidP="005F0790">
            <w:pPr>
              <w:rPr>
                <w:rFonts w:cs="Arial"/>
                <w:sz w:val="18"/>
                <w:szCs w:val="18"/>
              </w:rPr>
            </w:pPr>
            <w:r w:rsidRPr="00F82FD3">
              <w:rPr>
                <w:rFonts w:cs="Arial"/>
                <w:sz w:val="18"/>
                <w:szCs w:val="18"/>
              </w:rPr>
              <w:t xml:space="preserve">Individual depth study </w:t>
            </w:r>
            <w:r w:rsidR="002D6E90">
              <w:rPr>
                <w:rFonts w:cs="Arial"/>
                <w:sz w:val="18"/>
                <w:szCs w:val="18"/>
              </w:rPr>
              <w:t>developed in</w:t>
            </w:r>
            <w:r w:rsidRPr="00F82FD3">
              <w:rPr>
                <w:rFonts w:cs="Arial"/>
                <w:sz w:val="18"/>
                <w:szCs w:val="18"/>
              </w:rPr>
              <w:t xml:space="preserve"> Module 1</w:t>
            </w:r>
            <w:r w:rsidR="002D6E90">
              <w:rPr>
                <w:rFonts w:cs="Arial"/>
                <w:sz w:val="18"/>
                <w:szCs w:val="18"/>
              </w:rPr>
              <w:t>.</w:t>
            </w:r>
          </w:p>
          <w:p w:rsidR="003D4285" w:rsidRPr="00F82FD3" w:rsidRDefault="003D4285" w:rsidP="005F0790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14" w:type="dxa"/>
            <w:gridSpan w:val="2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44922" w:rsidRDefault="003576E7" w:rsidP="00C83610">
            <w:pPr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Module 2:</w:t>
            </w:r>
            <w:r w:rsidR="00944922">
              <w:rPr>
                <w:rFonts w:cs="Arial"/>
                <w:b/>
                <w:sz w:val="18"/>
                <w:szCs w:val="18"/>
              </w:rPr>
              <w:t xml:space="preserve"> Dynamics</w:t>
            </w:r>
            <w:r w:rsidR="003D4285" w:rsidRPr="00F82FD3">
              <w:rPr>
                <w:rFonts w:cs="Arial"/>
                <w:b/>
                <w:sz w:val="18"/>
                <w:szCs w:val="18"/>
              </w:rPr>
              <w:t xml:space="preserve"> </w:t>
            </w:r>
          </w:p>
          <w:p w:rsidR="003D4285" w:rsidRPr="00F82FD3" w:rsidRDefault="003D4285" w:rsidP="002D6E90">
            <w:pPr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sz w:val="18"/>
                <w:szCs w:val="18"/>
              </w:rPr>
              <w:t xml:space="preserve">Students </w:t>
            </w:r>
            <w:r w:rsidR="002D6E90">
              <w:rPr>
                <w:rFonts w:cs="Arial"/>
                <w:sz w:val="18"/>
                <w:szCs w:val="18"/>
              </w:rPr>
              <w:t>investigate</w:t>
            </w:r>
            <w:r w:rsidRPr="00F82FD3">
              <w:rPr>
                <w:rFonts w:cs="Arial"/>
                <w:sz w:val="18"/>
                <w:szCs w:val="18"/>
              </w:rPr>
              <w:t xml:space="preserve"> forces on objects and the results of forces in systems</w:t>
            </w:r>
            <w:r w:rsidR="002D6E90">
              <w:rPr>
                <w:rFonts w:cs="Arial"/>
                <w:sz w:val="18"/>
                <w:szCs w:val="18"/>
              </w:rPr>
              <w:t>.</w:t>
            </w:r>
            <w:r w:rsidRPr="00F82FD3">
              <w:rPr>
                <w:rFonts w:cs="Arial"/>
                <w:sz w:val="18"/>
                <w:szCs w:val="18"/>
              </w:rPr>
              <w:t xml:space="preserve"> </w:t>
            </w:r>
          </w:p>
        </w:tc>
      </w:tr>
      <w:tr w:rsidR="003D4285" w:rsidRPr="00F82FD3" w:rsidTr="00944922">
        <w:trPr>
          <w:cantSplit/>
        </w:trPr>
        <w:tc>
          <w:tcPr>
            <w:tcW w:w="333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3D4285" w:rsidRPr="00F82FD3" w:rsidRDefault="003D4285" w:rsidP="005F0790">
            <w:pPr>
              <w:rPr>
                <w:rFonts w:cs="Arial"/>
                <w:i/>
                <w:sz w:val="18"/>
                <w:szCs w:val="18"/>
              </w:rPr>
            </w:pPr>
          </w:p>
        </w:tc>
        <w:tc>
          <w:tcPr>
            <w:tcW w:w="9040" w:type="dxa"/>
            <w:gridSpan w:val="6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3D4285" w:rsidRPr="00F82FD3" w:rsidRDefault="003D4285" w:rsidP="00946A25">
            <w:pPr>
              <w:rPr>
                <w:rFonts w:cs="Arial"/>
                <w:sz w:val="18"/>
                <w:szCs w:val="18"/>
                <w:highlight w:val="yellow"/>
              </w:rPr>
            </w:pPr>
            <w:r w:rsidRPr="00F82FD3">
              <w:rPr>
                <w:rFonts w:cs="Arial"/>
                <w:sz w:val="18"/>
                <w:szCs w:val="18"/>
              </w:rPr>
              <w:t>PH11/12-2, PH11/12-3, PH11/12-4, PH11/12-5,</w:t>
            </w:r>
            <w:r w:rsidR="007416AF">
              <w:rPr>
                <w:rFonts w:cs="Arial"/>
                <w:sz w:val="18"/>
                <w:szCs w:val="18"/>
              </w:rPr>
              <w:t xml:space="preserve"> </w:t>
            </w:r>
            <w:r w:rsidRPr="00F82FD3">
              <w:rPr>
                <w:rFonts w:cs="Arial"/>
                <w:sz w:val="18"/>
                <w:szCs w:val="18"/>
              </w:rPr>
              <w:t>PH11/12-6, PH11-8</w:t>
            </w:r>
          </w:p>
        </w:tc>
        <w:tc>
          <w:tcPr>
            <w:tcW w:w="3013" w:type="dxa"/>
            <w:gridSpan w:val="2"/>
            <w:shd w:val="clear" w:color="auto" w:fill="auto"/>
          </w:tcPr>
          <w:p w:rsidR="003D4285" w:rsidRPr="00F82FD3" w:rsidRDefault="003576E7" w:rsidP="00431DE2">
            <w:pPr>
              <w:rPr>
                <w:rFonts w:cs="Arial"/>
                <w:sz w:val="18"/>
                <w:szCs w:val="18"/>
                <w:highlight w:val="yellow"/>
              </w:rPr>
            </w:pPr>
            <w:r>
              <w:rPr>
                <w:rFonts w:cs="Arial"/>
                <w:sz w:val="18"/>
                <w:szCs w:val="18"/>
              </w:rPr>
              <w:t xml:space="preserve">PH11/12-1 </w:t>
            </w:r>
            <w:r w:rsidR="00431DE2">
              <w:rPr>
                <w:rFonts w:cs="Arial"/>
                <w:sz w:val="18"/>
                <w:szCs w:val="18"/>
              </w:rPr>
              <w:t>to</w:t>
            </w:r>
            <w:r w:rsidR="00716731">
              <w:rPr>
                <w:rFonts w:cs="Arial"/>
                <w:sz w:val="18"/>
                <w:szCs w:val="18"/>
              </w:rPr>
              <w:t xml:space="preserve"> </w:t>
            </w:r>
            <w:r w:rsidR="003D4285" w:rsidRPr="00F82FD3">
              <w:rPr>
                <w:rFonts w:cs="Arial"/>
                <w:sz w:val="18"/>
                <w:szCs w:val="18"/>
              </w:rPr>
              <w:t>PH11/12-7, PH11-8</w:t>
            </w:r>
          </w:p>
        </w:tc>
        <w:tc>
          <w:tcPr>
            <w:tcW w:w="3014" w:type="dxa"/>
            <w:gridSpan w:val="2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3D4285" w:rsidRPr="00F82FD3" w:rsidRDefault="003D4285" w:rsidP="005F0790">
            <w:pPr>
              <w:rPr>
                <w:rFonts w:cs="Arial"/>
                <w:sz w:val="18"/>
                <w:szCs w:val="18"/>
                <w:highlight w:val="yellow"/>
              </w:rPr>
            </w:pPr>
            <w:r w:rsidRPr="00F82FD3">
              <w:rPr>
                <w:rFonts w:cs="Arial"/>
                <w:sz w:val="18"/>
                <w:szCs w:val="18"/>
              </w:rPr>
              <w:t>PH11/12-2, PH11/12-3, PH11/12-4, PH11/12-5,</w:t>
            </w:r>
            <w:r w:rsidR="007416AF">
              <w:rPr>
                <w:rFonts w:cs="Arial"/>
                <w:sz w:val="18"/>
                <w:szCs w:val="18"/>
              </w:rPr>
              <w:t xml:space="preserve"> </w:t>
            </w:r>
            <w:r w:rsidRPr="00F82FD3">
              <w:rPr>
                <w:rFonts w:cs="Arial"/>
                <w:sz w:val="18"/>
                <w:szCs w:val="18"/>
              </w:rPr>
              <w:t>PH11/12-6, PH11-9</w:t>
            </w:r>
          </w:p>
        </w:tc>
      </w:tr>
    </w:tbl>
    <w:p w:rsidR="003D4285" w:rsidRDefault="003D4285"/>
    <w:tbl>
      <w:tblPr>
        <w:tblStyle w:val="TableGrid"/>
        <w:tblW w:w="15400" w:type="dxa"/>
        <w:tblInd w:w="57" w:type="dxa"/>
        <w:tblLook w:val="04A0" w:firstRow="1" w:lastRow="0" w:firstColumn="1" w:lastColumn="0" w:noHBand="0" w:noVBand="1"/>
        <w:tblCaption w:val="Sample Scope and Sequence table"/>
        <w:tblDescription w:val="Sample Scope and Sequence table showing the duration in weeks of the units taught in Term 4 (row1). The table shows the topic name, unit name, hours and a short description of the unit (row 2); identifies the syllabus outcomes (row 3) and the course requirements (row 4)."/>
      </w:tblPr>
      <w:tblGrid>
        <w:gridCol w:w="333"/>
        <w:gridCol w:w="1506"/>
        <w:gridCol w:w="1507"/>
        <w:gridCol w:w="1507"/>
        <w:gridCol w:w="1506"/>
        <w:gridCol w:w="1501"/>
        <w:gridCol w:w="6"/>
        <w:gridCol w:w="1507"/>
        <w:gridCol w:w="1506"/>
        <w:gridCol w:w="1507"/>
        <w:gridCol w:w="1507"/>
        <w:gridCol w:w="1507"/>
      </w:tblGrid>
      <w:tr w:rsidR="00716731" w:rsidRPr="00F82FD3" w:rsidTr="00087A6B">
        <w:trPr>
          <w:cantSplit/>
          <w:tblHeader/>
        </w:trPr>
        <w:tc>
          <w:tcPr>
            <w:tcW w:w="333" w:type="dxa"/>
            <w:vMerge w:val="restart"/>
            <w:shd w:val="clear" w:color="auto" w:fill="BFBFBF" w:themeFill="background1" w:themeFillShade="BF"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</w:tcPr>
          <w:p w:rsidR="00716731" w:rsidRPr="00F82FD3" w:rsidRDefault="00716731" w:rsidP="00716731">
            <w:pPr>
              <w:ind w:left="113" w:right="113"/>
              <w:jc w:val="center"/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Term 2</w:t>
            </w:r>
          </w:p>
        </w:tc>
        <w:tc>
          <w:tcPr>
            <w:tcW w:w="1506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716731" w:rsidRPr="00F82FD3" w:rsidRDefault="00716731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Week 1</w:t>
            </w:r>
          </w:p>
        </w:tc>
        <w:tc>
          <w:tcPr>
            <w:tcW w:w="1507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716731" w:rsidRPr="00F82FD3" w:rsidRDefault="00716731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Week 2</w:t>
            </w:r>
          </w:p>
        </w:tc>
        <w:tc>
          <w:tcPr>
            <w:tcW w:w="1507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716731" w:rsidRPr="00F82FD3" w:rsidRDefault="00716731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Week 3</w:t>
            </w:r>
          </w:p>
        </w:tc>
        <w:tc>
          <w:tcPr>
            <w:tcW w:w="1506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716731" w:rsidRPr="00F82FD3" w:rsidRDefault="00716731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Week 4</w:t>
            </w:r>
          </w:p>
        </w:tc>
        <w:tc>
          <w:tcPr>
            <w:tcW w:w="1507" w:type="dxa"/>
            <w:gridSpan w:val="2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716731" w:rsidRPr="00F82FD3" w:rsidRDefault="00716731" w:rsidP="00E66717">
            <w:pPr>
              <w:jc w:val="center"/>
              <w:rPr>
                <w:rFonts w:cs="Arial"/>
                <w:b/>
                <w:sz w:val="18"/>
                <w:szCs w:val="18"/>
                <w:highlight w:val="yellow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Week 5</w:t>
            </w:r>
          </w:p>
        </w:tc>
        <w:tc>
          <w:tcPr>
            <w:tcW w:w="1507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716731" w:rsidRPr="00F82FD3" w:rsidRDefault="00716731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Week 6</w:t>
            </w:r>
          </w:p>
        </w:tc>
        <w:tc>
          <w:tcPr>
            <w:tcW w:w="1506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716731" w:rsidRPr="00F82FD3" w:rsidRDefault="00716731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Week 7</w:t>
            </w:r>
          </w:p>
        </w:tc>
        <w:tc>
          <w:tcPr>
            <w:tcW w:w="1507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716731" w:rsidRPr="00F82FD3" w:rsidRDefault="00716731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Week 8</w:t>
            </w:r>
          </w:p>
        </w:tc>
        <w:tc>
          <w:tcPr>
            <w:tcW w:w="1507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716731" w:rsidRPr="00F82FD3" w:rsidRDefault="00716731" w:rsidP="00716731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Week 9</w:t>
            </w:r>
          </w:p>
        </w:tc>
        <w:tc>
          <w:tcPr>
            <w:tcW w:w="1507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716731" w:rsidRPr="00F82FD3" w:rsidRDefault="00716731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Week 10</w:t>
            </w:r>
          </w:p>
        </w:tc>
      </w:tr>
      <w:tr w:rsidR="003576E7" w:rsidRPr="00F82FD3" w:rsidTr="00087A6B">
        <w:trPr>
          <w:cantSplit/>
          <w:trHeight w:val="759"/>
        </w:trPr>
        <w:tc>
          <w:tcPr>
            <w:tcW w:w="333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3576E7" w:rsidRPr="00F82FD3" w:rsidRDefault="003576E7" w:rsidP="00E5557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4520" w:type="dxa"/>
            <w:gridSpan w:val="3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3576E7" w:rsidRDefault="003576E7" w:rsidP="00E5557F">
            <w:pPr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Module 2:</w:t>
            </w:r>
            <w:r w:rsidRPr="00F82FD3">
              <w:rPr>
                <w:rFonts w:cs="Arial"/>
                <w:b/>
                <w:sz w:val="18"/>
                <w:szCs w:val="18"/>
              </w:rPr>
              <w:t xml:space="preserve"> Dynamics </w:t>
            </w:r>
          </w:p>
          <w:p w:rsidR="003576E7" w:rsidRPr="00F82FD3" w:rsidRDefault="003576E7" w:rsidP="00C83610">
            <w:pPr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sz w:val="18"/>
                <w:szCs w:val="18"/>
              </w:rPr>
              <w:t xml:space="preserve">Students </w:t>
            </w:r>
            <w:r>
              <w:rPr>
                <w:rFonts w:cs="Arial"/>
                <w:sz w:val="18"/>
                <w:szCs w:val="18"/>
              </w:rPr>
              <w:t>investigate</w:t>
            </w:r>
            <w:r w:rsidRPr="00F82FD3">
              <w:rPr>
                <w:rFonts w:cs="Arial"/>
                <w:sz w:val="18"/>
                <w:szCs w:val="18"/>
              </w:rPr>
              <w:t xml:space="preserve"> forces on objects and the results of forces in systems</w:t>
            </w:r>
            <w:r>
              <w:rPr>
                <w:rFonts w:cs="Arial"/>
                <w:sz w:val="18"/>
                <w:szCs w:val="18"/>
              </w:rPr>
              <w:t>.</w:t>
            </w:r>
            <w:r w:rsidRPr="00F82FD3">
              <w:rPr>
                <w:rFonts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007" w:type="dxa"/>
            <w:gridSpan w:val="2"/>
            <w:shd w:val="clear" w:color="auto" w:fill="auto"/>
          </w:tcPr>
          <w:p w:rsidR="003576E7" w:rsidRPr="00F82FD3" w:rsidRDefault="003576E7" w:rsidP="005D4CFF">
            <w:pPr>
              <w:rPr>
                <w:rFonts w:cs="Arial"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Depth Study</w:t>
            </w:r>
            <w:r w:rsidR="00FC06B4">
              <w:rPr>
                <w:rFonts w:cs="Arial"/>
                <w:b/>
                <w:sz w:val="18"/>
                <w:szCs w:val="18"/>
              </w:rPr>
              <w:t xml:space="preserve"> 2 (5 hours)</w:t>
            </w:r>
          </w:p>
          <w:p w:rsidR="003576E7" w:rsidRPr="00F82FD3" w:rsidRDefault="003576E7" w:rsidP="00F710A2">
            <w:pPr>
              <w:rPr>
                <w:rFonts w:cs="Arial"/>
                <w:sz w:val="18"/>
                <w:szCs w:val="18"/>
              </w:rPr>
            </w:pPr>
            <w:r w:rsidRPr="00F82FD3">
              <w:rPr>
                <w:rFonts w:cs="Arial"/>
                <w:sz w:val="18"/>
                <w:szCs w:val="18"/>
              </w:rPr>
              <w:t xml:space="preserve">Individual depth study </w:t>
            </w:r>
            <w:r>
              <w:rPr>
                <w:rFonts w:cs="Arial"/>
                <w:sz w:val="18"/>
                <w:szCs w:val="18"/>
              </w:rPr>
              <w:t>developed in</w:t>
            </w:r>
            <w:r w:rsidRPr="00F82FD3">
              <w:rPr>
                <w:rFonts w:cs="Arial"/>
                <w:sz w:val="18"/>
                <w:szCs w:val="18"/>
              </w:rPr>
              <w:t xml:space="preserve"> Module 2</w:t>
            </w:r>
            <w:r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7540" w:type="dxa"/>
            <w:gridSpan w:val="6"/>
            <w:shd w:val="clear" w:color="auto" w:fill="auto"/>
          </w:tcPr>
          <w:p w:rsidR="003576E7" w:rsidRDefault="003576E7" w:rsidP="00FD615A">
            <w:pPr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Modu</w:t>
            </w:r>
            <w:r>
              <w:rPr>
                <w:rFonts w:cs="Arial"/>
                <w:b/>
                <w:sz w:val="18"/>
                <w:szCs w:val="18"/>
              </w:rPr>
              <w:t>le 3: Waves and Thermodynamics</w:t>
            </w:r>
            <w:r w:rsidRPr="00F82FD3">
              <w:rPr>
                <w:rFonts w:cs="Arial"/>
                <w:b/>
                <w:sz w:val="18"/>
                <w:szCs w:val="18"/>
              </w:rPr>
              <w:t xml:space="preserve"> </w:t>
            </w:r>
          </w:p>
          <w:p w:rsidR="003576E7" w:rsidRPr="00E35299" w:rsidRDefault="003576E7" w:rsidP="00E35299">
            <w:pPr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sz w:val="18"/>
                <w:szCs w:val="18"/>
              </w:rPr>
              <w:t xml:space="preserve">Students </w:t>
            </w:r>
            <w:r>
              <w:rPr>
                <w:rFonts w:cs="Arial"/>
                <w:sz w:val="18"/>
                <w:szCs w:val="18"/>
              </w:rPr>
              <w:t>examine</w:t>
            </w:r>
            <w:r w:rsidRPr="00F82FD3">
              <w:rPr>
                <w:rFonts w:cs="Arial"/>
                <w:sz w:val="18"/>
                <w:szCs w:val="18"/>
              </w:rPr>
              <w:t xml:space="preserve"> wave characteristics and behaviour. </w:t>
            </w:r>
            <w:r>
              <w:rPr>
                <w:rFonts w:cs="Arial"/>
                <w:sz w:val="18"/>
                <w:szCs w:val="18"/>
              </w:rPr>
              <w:t>They</w:t>
            </w:r>
            <w:r w:rsidRPr="00F82FD3">
              <w:rPr>
                <w:rFonts w:cs="Arial"/>
                <w:sz w:val="18"/>
                <w:szCs w:val="18"/>
              </w:rPr>
              <w:t xml:space="preserve"> also </w:t>
            </w:r>
            <w:r>
              <w:rPr>
                <w:rFonts w:cs="Arial"/>
                <w:sz w:val="18"/>
                <w:szCs w:val="18"/>
              </w:rPr>
              <w:t xml:space="preserve">investigate the </w:t>
            </w:r>
            <w:r w:rsidRPr="00F82FD3">
              <w:rPr>
                <w:rFonts w:cs="Arial"/>
                <w:sz w:val="18"/>
                <w:szCs w:val="18"/>
              </w:rPr>
              <w:t>subsequent movement of en</w:t>
            </w:r>
            <w:r>
              <w:rPr>
                <w:rFonts w:cs="Arial"/>
                <w:sz w:val="18"/>
                <w:szCs w:val="18"/>
              </w:rPr>
              <w:t>ergy and its modes of behaviour.</w:t>
            </w:r>
          </w:p>
        </w:tc>
      </w:tr>
      <w:tr w:rsidR="003576E7" w:rsidRPr="00F82FD3" w:rsidTr="00087A6B">
        <w:trPr>
          <w:cantSplit/>
        </w:trPr>
        <w:tc>
          <w:tcPr>
            <w:tcW w:w="333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3576E7" w:rsidRPr="00F82FD3" w:rsidRDefault="003576E7" w:rsidP="00E66717">
            <w:pPr>
              <w:rPr>
                <w:rFonts w:cs="Arial"/>
                <w:i/>
                <w:sz w:val="18"/>
                <w:szCs w:val="18"/>
              </w:rPr>
            </w:pPr>
          </w:p>
        </w:tc>
        <w:tc>
          <w:tcPr>
            <w:tcW w:w="4520" w:type="dxa"/>
            <w:gridSpan w:val="3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3576E7" w:rsidRPr="00F82FD3" w:rsidRDefault="003576E7" w:rsidP="00E66717">
            <w:pPr>
              <w:rPr>
                <w:rFonts w:cs="Arial"/>
                <w:sz w:val="18"/>
                <w:szCs w:val="18"/>
                <w:highlight w:val="yellow"/>
              </w:rPr>
            </w:pPr>
            <w:r w:rsidRPr="00F82FD3">
              <w:rPr>
                <w:rFonts w:cs="Arial"/>
                <w:sz w:val="18"/>
                <w:szCs w:val="18"/>
              </w:rPr>
              <w:t>PH11/12-2, PH11/12-3, PH11/12-4, PH11/12-5, PH11/12-6, PH11-9</w:t>
            </w:r>
          </w:p>
        </w:tc>
        <w:tc>
          <w:tcPr>
            <w:tcW w:w="3007" w:type="dxa"/>
            <w:gridSpan w:val="2"/>
            <w:shd w:val="clear" w:color="auto" w:fill="auto"/>
          </w:tcPr>
          <w:p w:rsidR="003576E7" w:rsidRPr="00F82FD3" w:rsidRDefault="003576E7" w:rsidP="00431DE2">
            <w:pPr>
              <w:rPr>
                <w:rFonts w:cs="Arial"/>
                <w:sz w:val="18"/>
                <w:szCs w:val="18"/>
                <w:highlight w:val="yellow"/>
              </w:rPr>
            </w:pPr>
            <w:r w:rsidRPr="00F82FD3">
              <w:rPr>
                <w:rFonts w:cs="Arial"/>
                <w:sz w:val="18"/>
                <w:szCs w:val="18"/>
              </w:rPr>
              <w:t>PH11/12-1</w:t>
            </w:r>
            <w:r w:rsidR="007416AF">
              <w:rPr>
                <w:rFonts w:cs="Arial"/>
                <w:sz w:val="18"/>
                <w:szCs w:val="18"/>
              </w:rPr>
              <w:t xml:space="preserve"> </w:t>
            </w:r>
            <w:r w:rsidR="00431DE2">
              <w:rPr>
                <w:rFonts w:cs="Arial"/>
                <w:sz w:val="18"/>
                <w:szCs w:val="18"/>
              </w:rPr>
              <w:t>to</w:t>
            </w:r>
            <w:r w:rsidR="007416AF">
              <w:rPr>
                <w:rFonts w:cs="Arial"/>
                <w:sz w:val="18"/>
                <w:szCs w:val="18"/>
              </w:rPr>
              <w:t xml:space="preserve"> </w:t>
            </w:r>
            <w:r w:rsidRPr="00F82FD3">
              <w:rPr>
                <w:rFonts w:cs="Arial"/>
                <w:sz w:val="18"/>
                <w:szCs w:val="18"/>
              </w:rPr>
              <w:t>PH11/12-7, PH11-9</w:t>
            </w:r>
          </w:p>
        </w:tc>
        <w:tc>
          <w:tcPr>
            <w:tcW w:w="7540" w:type="dxa"/>
            <w:gridSpan w:val="6"/>
            <w:shd w:val="clear" w:color="auto" w:fill="auto"/>
          </w:tcPr>
          <w:p w:rsidR="003576E7" w:rsidRPr="00F82FD3" w:rsidRDefault="003576E7" w:rsidP="00E66717">
            <w:pPr>
              <w:rPr>
                <w:rFonts w:cs="Arial"/>
                <w:sz w:val="18"/>
                <w:szCs w:val="18"/>
                <w:highlight w:val="yellow"/>
              </w:rPr>
            </w:pPr>
            <w:r w:rsidRPr="00F82FD3">
              <w:rPr>
                <w:rFonts w:cs="Arial"/>
                <w:sz w:val="18"/>
                <w:szCs w:val="18"/>
              </w:rPr>
              <w:t>PH11/12-3, PH11/12-4, PH11/12-6, PH11/12-7, PH11-10</w:t>
            </w:r>
          </w:p>
        </w:tc>
      </w:tr>
    </w:tbl>
    <w:p w:rsidR="003D4285" w:rsidRDefault="003D4285"/>
    <w:tbl>
      <w:tblPr>
        <w:tblStyle w:val="TableGrid"/>
        <w:tblW w:w="15451" w:type="dxa"/>
        <w:tblInd w:w="57" w:type="dxa"/>
        <w:tblLook w:val="04A0" w:firstRow="1" w:lastRow="0" w:firstColumn="1" w:lastColumn="0" w:noHBand="0" w:noVBand="1"/>
        <w:tblCaption w:val="Sample Scope and Sequence table"/>
        <w:tblDescription w:val="Sample Scope and Sequence table showing the duration in weeks of the units taught in Term 4 (row1). The table shows the topic name, unit name, hours and a short description of the unit (row 2); identifies the syllabus outcomes (row 3) and the course requirements (row 4)."/>
      </w:tblPr>
      <w:tblGrid>
        <w:gridCol w:w="333"/>
        <w:gridCol w:w="1511"/>
        <w:gridCol w:w="1512"/>
        <w:gridCol w:w="1512"/>
        <w:gridCol w:w="1512"/>
        <w:gridCol w:w="1512"/>
        <w:gridCol w:w="1511"/>
        <w:gridCol w:w="1512"/>
        <w:gridCol w:w="1512"/>
        <w:gridCol w:w="1512"/>
        <w:gridCol w:w="1512"/>
      </w:tblGrid>
      <w:tr w:rsidR="00E35299" w:rsidRPr="00F82FD3" w:rsidTr="00E35299">
        <w:trPr>
          <w:cantSplit/>
          <w:tblHeader/>
        </w:trPr>
        <w:tc>
          <w:tcPr>
            <w:tcW w:w="333" w:type="dxa"/>
            <w:vMerge w:val="restart"/>
            <w:shd w:val="clear" w:color="auto" w:fill="BFBFBF" w:themeFill="background1" w:themeFillShade="BF"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</w:tcPr>
          <w:p w:rsidR="00E35299" w:rsidRPr="00F82FD3" w:rsidRDefault="00E35299" w:rsidP="00E35299">
            <w:pPr>
              <w:ind w:left="113" w:right="113"/>
              <w:jc w:val="center"/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Term 3</w:t>
            </w:r>
          </w:p>
        </w:tc>
        <w:tc>
          <w:tcPr>
            <w:tcW w:w="1511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35299" w:rsidRPr="00F82FD3" w:rsidRDefault="00E35299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Week 1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35299" w:rsidRPr="00F82FD3" w:rsidRDefault="00E35299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Week 2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35299" w:rsidRPr="00F82FD3" w:rsidRDefault="00E35299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Week 3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35299" w:rsidRPr="00F82FD3" w:rsidRDefault="00E35299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Week 4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35299" w:rsidRPr="00F82FD3" w:rsidRDefault="00E35299" w:rsidP="00E66717">
            <w:pPr>
              <w:jc w:val="center"/>
              <w:rPr>
                <w:rFonts w:cs="Arial"/>
                <w:b/>
                <w:sz w:val="18"/>
                <w:szCs w:val="18"/>
                <w:highlight w:val="yellow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Week 5</w:t>
            </w:r>
          </w:p>
        </w:tc>
        <w:tc>
          <w:tcPr>
            <w:tcW w:w="1511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35299" w:rsidRPr="00F82FD3" w:rsidRDefault="00E35299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Week 6</w:t>
            </w:r>
          </w:p>
        </w:tc>
        <w:tc>
          <w:tcPr>
            <w:tcW w:w="1512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35299" w:rsidRPr="00F82FD3" w:rsidRDefault="00E35299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Week 7</w:t>
            </w:r>
          </w:p>
        </w:tc>
        <w:tc>
          <w:tcPr>
            <w:tcW w:w="1512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35299" w:rsidRPr="00F82FD3" w:rsidRDefault="00E35299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Week 8</w:t>
            </w:r>
          </w:p>
        </w:tc>
        <w:tc>
          <w:tcPr>
            <w:tcW w:w="1512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35299" w:rsidRPr="00F82FD3" w:rsidRDefault="00E35299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Week 9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35299" w:rsidRPr="00F82FD3" w:rsidRDefault="00E35299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Week 10</w:t>
            </w:r>
          </w:p>
        </w:tc>
      </w:tr>
      <w:tr w:rsidR="00502355" w:rsidRPr="00F82FD3" w:rsidTr="00D140D2">
        <w:trPr>
          <w:cantSplit/>
        </w:trPr>
        <w:tc>
          <w:tcPr>
            <w:tcW w:w="333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502355" w:rsidRPr="00F82FD3" w:rsidRDefault="00502355" w:rsidP="00E6671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4535" w:type="dxa"/>
            <w:gridSpan w:val="3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502355" w:rsidRDefault="00502355" w:rsidP="00C83610">
            <w:pPr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Modu</w:t>
            </w:r>
            <w:r w:rsidR="003576E7">
              <w:rPr>
                <w:rFonts w:cs="Arial"/>
                <w:b/>
                <w:sz w:val="18"/>
                <w:szCs w:val="18"/>
              </w:rPr>
              <w:t>le 3:</w:t>
            </w:r>
            <w:r w:rsidR="00085703">
              <w:rPr>
                <w:rFonts w:cs="Arial"/>
                <w:b/>
                <w:sz w:val="18"/>
                <w:szCs w:val="18"/>
              </w:rPr>
              <w:t xml:space="preserve"> Waves and Thermodynamics</w:t>
            </w:r>
          </w:p>
          <w:p w:rsidR="00502355" w:rsidRPr="00F82FD3" w:rsidRDefault="00502355" w:rsidP="00E35299">
            <w:pPr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sz w:val="18"/>
                <w:szCs w:val="18"/>
              </w:rPr>
              <w:t xml:space="preserve">Students </w:t>
            </w:r>
            <w:r>
              <w:rPr>
                <w:rFonts w:cs="Arial"/>
                <w:sz w:val="18"/>
                <w:szCs w:val="18"/>
              </w:rPr>
              <w:t>investigate</w:t>
            </w:r>
            <w:r w:rsidRPr="00F82FD3">
              <w:rPr>
                <w:rFonts w:cs="Arial"/>
                <w:sz w:val="18"/>
                <w:szCs w:val="18"/>
              </w:rPr>
              <w:t xml:space="preserve"> wave</w:t>
            </w:r>
            <w:r>
              <w:rPr>
                <w:rFonts w:cs="Arial"/>
                <w:sz w:val="18"/>
                <w:szCs w:val="18"/>
              </w:rPr>
              <w:t xml:space="preserve"> characteristics and behaviour. They</w:t>
            </w:r>
            <w:r w:rsidRPr="00F82FD3">
              <w:rPr>
                <w:rFonts w:cs="Arial"/>
                <w:sz w:val="18"/>
                <w:szCs w:val="18"/>
              </w:rPr>
              <w:t xml:space="preserve"> also </w:t>
            </w:r>
            <w:r>
              <w:rPr>
                <w:rFonts w:cs="Arial"/>
                <w:sz w:val="18"/>
                <w:szCs w:val="18"/>
              </w:rPr>
              <w:t xml:space="preserve">investigate the </w:t>
            </w:r>
            <w:r w:rsidRPr="00F82FD3">
              <w:rPr>
                <w:rFonts w:cs="Arial"/>
                <w:sz w:val="18"/>
                <w:szCs w:val="18"/>
              </w:rPr>
              <w:t>subsequent movement of en</w:t>
            </w:r>
            <w:r>
              <w:rPr>
                <w:rFonts w:cs="Arial"/>
                <w:sz w:val="18"/>
                <w:szCs w:val="18"/>
              </w:rPr>
              <w:t>ergy and its modes of behaviour.</w:t>
            </w:r>
          </w:p>
        </w:tc>
        <w:tc>
          <w:tcPr>
            <w:tcW w:w="3024" w:type="dxa"/>
            <w:gridSpan w:val="2"/>
            <w:shd w:val="clear" w:color="auto" w:fill="auto"/>
          </w:tcPr>
          <w:p w:rsidR="00502355" w:rsidRPr="00F82FD3" w:rsidRDefault="00502355" w:rsidP="005D4CFF">
            <w:pPr>
              <w:rPr>
                <w:rFonts w:cs="Arial"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>Depth Study</w:t>
            </w:r>
            <w:r w:rsidR="00D65AF5">
              <w:rPr>
                <w:rFonts w:cs="Arial"/>
                <w:b/>
                <w:sz w:val="18"/>
                <w:szCs w:val="18"/>
              </w:rPr>
              <w:t xml:space="preserve"> 3</w:t>
            </w:r>
            <w:r w:rsidR="00FC06B4">
              <w:rPr>
                <w:rFonts w:cs="Arial"/>
                <w:b/>
                <w:sz w:val="18"/>
                <w:szCs w:val="18"/>
              </w:rPr>
              <w:t xml:space="preserve"> (5 hours)</w:t>
            </w:r>
            <w:r w:rsidR="00D65AF5">
              <w:rPr>
                <w:rFonts w:cs="Arial"/>
                <w:b/>
                <w:sz w:val="18"/>
                <w:szCs w:val="18"/>
              </w:rPr>
              <w:t xml:space="preserve"> </w:t>
            </w:r>
          </w:p>
          <w:p w:rsidR="00502355" w:rsidRPr="00F82FD3" w:rsidRDefault="003568EE" w:rsidP="00C83610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Individual depth study developed</w:t>
            </w:r>
            <w:r w:rsidR="00502355" w:rsidRPr="00F82FD3">
              <w:rPr>
                <w:rFonts w:cs="Arial"/>
                <w:sz w:val="18"/>
                <w:szCs w:val="18"/>
              </w:rPr>
              <w:t xml:space="preserve"> from Module 3</w:t>
            </w:r>
            <w:r w:rsidR="00502355">
              <w:rPr>
                <w:rFonts w:cs="Arial"/>
                <w:sz w:val="18"/>
                <w:szCs w:val="18"/>
              </w:rPr>
              <w:t>.</w:t>
            </w:r>
          </w:p>
          <w:p w:rsidR="00502355" w:rsidRPr="00F82FD3" w:rsidRDefault="00502355" w:rsidP="00C83610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7559" w:type="dxa"/>
            <w:gridSpan w:val="5"/>
            <w:shd w:val="clear" w:color="auto" w:fill="auto"/>
          </w:tcPr>
          <w:p w:rsidR="00502355" w:rsidRDefault="00502355" w:rsidP="00087304">
            <w:pPr>
              <w:rPr>
                <w:rFonts w:cs="Arial"/>
                <w:b/>
                <w:sz w:val="18"/>
                <w:szCs w:val="18"/>
              </w:rPr>
            </w:pPr>
            <w:r w:rsidRPr="00F82FD3">
              <w:rPr>
                <w:rFonts w:cs="Arial"/>
                <w:b/>
                <w:sz w:val="18"/>
                <w:szCs w:val="18"/>
              </w:rPr>
              <w:t xml:space="preserve">Module </w:t>
            </w:r>
            <w:r w:rsidR="003576E7">
              <w:rPr>
                <w:rFonts w:cs="Arial"/>
                <w:b/>
                <w:sz w:val="18"/>
                <w:szCs w:val="18"/>
              </w:rPr>
              <w:t>4:</w:t>
            </w:r>
            <w:r>
              <w:rPr>
                <w:rFonts w:cs="Arial"/>
                <w:b/>
                <w:sz w:val="18"/>
                <w:szCs w:val="18"/>
              </w:rPr>
              <w:t xml:space="preserve"> Electricity and Magnetism</w:t>
            </w:r>
          </w:p>
          <w:p w:rsidR="00502355" w:rsidRPr="00F82FD3" w:rsidRDefault="00502355" w:rsidP="00502355">
            <w:pPr>
              <w:rPr>
                <w:rFonts w:cs="Arial"/>
                <w:sz w:val="18"/>
                <w:szCs w:val="18"/>
              </w:rPr>
            </w:pPr>
            <w:r w:rsidRPr="00502394">
              <w:rPr>
                <w:rFonts w:cs="Arial"/>
                <w:sz w:val="18"/>
                <w:szCs w:val="18"/>
              </w:rPr>
              <w:t xml:space="preserve">Students </w:t>
            </w:r>
            <w:r>
              <w:rPr>
                <w:rFonts w:cs="Arial"/>
                <w:sz w:val="18"/>
                <w:szCs w:val="18"/>
              </w:rPr>
              <w:t>investigate the</w:t>
            </w:r>
            <w:r w:rsidRPr="00502394">
              <w:rPr>
                <w:rFonts w:cs="Arial"/>
                <w:sz w:val="18"/>
                <w:szCs w:val="18"/>
              </w:rPr>
              <w:t xml:space="preserve"> characteristics and features of charges and associated fields. They then </w:t>
            </w:r>
            <w:r>
              <w:rPr>
                <w:rFonts w:cs="Arial"/>
                <w:sz w:val="18"/>
                <w:szCs w:val="18"/>
              </w:rPr>
              <w:t>examine the</w:t>
            </w:r>
            <w:r w:rsidRPr="00502394">
              <w:rPr>
                <w:rFonts w:cs="Arial"/>
                <w:sz w:val="18"/>
                <w:szCs w:val="18"/>
              </w:rPr>
              <w:t xml:space="preserve"> applications of flowing charges and subsequent magnetic phenomena.</w:t>
            </w:r>
            <w:r w:rsidRPr="00502394">
              <w:rPr>
                <w:rFonts w:cs="Arial"/>
                <w:b/>
                <w:sz w:val="18"/>
                <w:szCs w:val="18"/>
              </w:rPr>
              <w:t xml:space="preserve"> </w:t>
            </w:r>
          </w:p>
        </w:tc>
      </w:tr>
      <w:tr w:rsidR="00E35299" w:rsidRPr="00F82FD3" w:rsidTr="00D140D2">
        <w:trPr>
          <w:cantSplit/>
        </w:trPr>
        <w:tc>
          <w:tcPr>
            <w:tcW w:w="333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35299" w:rsidRPr="00F82FD3" w:rsidRDefault="00E35299" w:rsidP="00E66717">
            <w:pPr>
              <w:rPr>
                <w:rFonts w:cs="Arial"/>
                <w:i/>
                <w:sz w:val="18"/>
                <w:szCs w:val="18"/>
              </w:rPr>
            </w:pPr>
          </w:p>
        </w:tc>
        <w:tc>
          <w:tcPr>
            <w:tcW w:w="4535" w:type="dxa"/>
            <w:gridSpan w:val="3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502355" w:rsidRDefault="00E35299" w:rsidP="00E66717">
            <w:pPr>
              <w:rPr>
                <w:rFonts w:cs="Arial"/>
                <w:sz w:val="18"/>
                <w:szCs w:val="18"/>
              </w:rPr>
            </w:pPr>
            <w:r w:rsidRPr="00F82FD3">
              <w:rPr>
                <w:rFonts w:cs="Arial"/>
                <w:sz w:val="18"/>
                <w:szCs w:val="18"/>
              </w:rPr>
              <w:t xml:space="preserve">PH11/12-3, PH11/12-4, PH11/12-6, PH11/12-7, </w:t>
            </w:r>
          </w:p>
          <w:p w:rsidR="00E35299" w:rsidRPr="00F82FD3" w:rsidRDefault="00E35299" w:rsidP="00E66717">
            <w:pPr>
              <w:rPr>
                <w:rFonts w:cs="Arial"/>
                <w:sz w:val="18"/>
                <w:szCs w:val="18"/>
              </w:rPr>
            </w:pPr>
            <w:r w:rsidRPr="00F82FD3">
              <w:rPr>
                <w:rFonts w:cs="Arial"/>
                <w:sz w:val="18"/>
                <w:szCs w:val="18"/>
              </w:rPr>
              <w:t>PH11-10</w:t>
            </w:r>
          </w:p>
        </w:tc>
        <w:tc>
          <w:tcPr>
            <w:tcW w:w="3024" w:type="dxa"/>
            <w:gridSpan w:val="2"/>
            <w:shd w:val="clear" w:color="auto" w:fill="auto"/>
          </w:tcPr>
          <w:p w:rsidR="00E35299" w:rsidRPr="00F82FD3" w:rsidRDefault="00E35299" w:rsidP="00431DE2">
            <w:pPr>
              <w:rPr>
                <w:rFonts w:cs="Arial"/>
                <w:sz w:val="18"/>
                <w:szCs w:val="18"/>
                <w:highlight w:val="yellow"/>
              </w:rPr>
            </w:pPr>
            <w:r w:rsidRPr="00F82FD3">
              <w:rPr>
                <w:rFonts w:cs="Arial"/>
                <w:sz w:val="18"/>
                <w:szCs w:val="18"/>
              </w:rPr>
              <w:t>PH11/12-1</w:t>
            </w:r>
            <w:r w:rsidR="00431DE2">
              <w:rPr>
                <w:rFonts w:cs="Arial"/>
                <w:sz w:val="18"/>
                <w:szCs w:val="18"/>
              </w:rPr>
              <w:t xml:space="preserve"> to </w:t>
            </w:r>
            <w:r w:rsidR="00502355">
              <w:rPr>
                <w:rFonts w:cs="Arial"/>
                <w:sz w:val="18"/>
                <w:szCs w:val="18"/>
              </w:rPr>
              <w:t xml:space="preserve"> </w:t>
            </w:r>
            <w:r w:rsidRPr="00F82FD3">
              <w:rPr>
                <w:rFonts w:cs="Arial"/>
                <w:sz w:val="18"/>
                <w:szCs w:val="18"/>
              </w:rPr>
              <w:t>PH11/12-7, PH11-10</w:t>
            </w:r>
          </w:p>
        </w:tc>
        <w:tc>
          <w:tcPr>
            <w:tcW w:w="7559" w:type="dxa"/>
            <w:gridSpan w:val="5"/>
            <w:shd w:val="clear" w:color="auto" w:fill="auto"/>
          </w:tcPr>
          <w:p w:rsidR="00E35299" w:rsidRPr="00F82FD3" w:rsidRDefault="00E35299" w:rsidP="00D15CE8">
            <w:pPr>
              <w:rPr>
                <w:rFonts w:cs="Arial"/>
                <w:sz w:val="18"/>
                <w:szCs w:val="18"/>
                <w:highlight w:val="yellow"/>
              </w:rPr>
            </w:pPr>
            <w:r w:rsidRPr="00F82FD3">
              <w:rPr>
                <w:rFonts w:cs="Arial"/>
                <w:sz w:val="18"/>
                <w:szCs w:val="18"/>
              </w:rPr>
              <w:t>PH11/12-1, PH11/12-5, PH11/12-7, PH11-11</w:t>
            </w:r>
          </w:p>
        </w:tc>
      </w:tr>
    </w:tbl>
    <w:p w:rsidR="007B595B" w:rsidRPr="00F82FD3" w:rsidRDefault="007B595B" w:rsidP="005F0790">
      <w:pPr>
        <w:rPr>
          <w:rFonts w:cs="Arial"/>
          <w:b/>
          <w:sz w:val="18"/>
          <w:szCs w:val="18"/>
        </w:rPr>
      </w:pPr>
    </w:p>
    <w:p w:rsidR="00FD615A" w:rsidRPr="00F82FD3" w:rsidRDefault="00FD615A" w:rsidP="005F0790">
      <w:pPr>
        <w:rPr>
          <w:rFonts w:cs="Arial"/>
          <w:sz w:val="18"/>
          <w:szCs w:val="18"/>
        </w:rPr>
      </w:pPr>
    </w:p>
    <w:sectPr w:rsidR="00FD615A" w:rsidRPr="00F82FD3" w:rsidSect="00885CF0">
      <w:headerReference w:type="default" r:id="rId7"/>
      <w:pgSz w:w="16838" w:h="11906" w:orient="landscape"/>
      <w:pgMar w:top="851" w:right="720" w:bottom="567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10B9D" w:rsidRDefault="00E10B9D" w:rsidP="003D4285">
      <w:pPr>
        <w:spacing w:after="0" w:line="240" w:lineRule="auto"/>
      </w:pPr>
      <w:r>
        <w:separator/>
      </w:r>
    </w:p>
  </w:endnote>
  <w:endnote w:type="continuationSeparator" w:id="0">
    <w:p w:rsidR="00E10B9D" w:rsidRDefault="00E10B9D" w:rsidP="003D42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10B9D" w:rsidRDefault="00E10B9D" w:rsidP="003D4285">
      <w:pPr>
        <w:spacing w:after="0" w:line="240" w:lineRule="auto"/>
      </w:pPr>
      <w:r>
        <w:separator/>
      </w:r>
    </w:p>
  </w:footnote>
  <w:footnote w:type="continuationSeparator" w:id="0">
    <w:p w:rsidR="00E10B9D" w:rsidRDefault="00E10B9D" w:rsidP="003D42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D4285" w:rsidRDefault="003D4285" w:rsidP="003D4285">
    <w:pPr>
      <w:pStyle w:val="Header"/>
      <w:jc w:val="right"/>
    </w:pPr>
  </w:p>
  <w:p w:rsidR="003D4285" w:rsidRDefault="003D428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U0sDSzNAcS5pbGRko6SsGpxcWZ+XkgBca1ABbkPl8sAAAA"/>
  </w:docVars>
  <w:rsids>
    <w:rsidRoot w:val="00CD760D"/>
    <w:rsid w:val="0003018E"/>
    <w:rsid w:val="00054761"/>
    <w:rsid w:val="000562B7"/>
    <w:rsid w:val="0007375B"/>
    <w:rsid w:val="00085703"/>
    <w:rsid w:val="00087304"/>
    <w:rsid w:val="00087A6B"/>
    <w:rsid w:val="000A04C7"/>
    <w:rsid w:val="000B572F"/>
    <w:rsid w:val="000E2246"/>
    <w:rsid w:val="00114ABB"/>
    <w:rsid w:val="00135EF9"/>
    <w:rsid w:val="001622FD"/>
    <w:rsid w:val="00163CF1"/>
    <w:rsid w:val="00184F0E"/>
    <w:rsid w:val="001A5D32"/>
    <w:rsid w:val="001F41E9"/>
    <w:rsid w:val="00226503"/>
    <w:rsid w:val="00240C89"/>
    <w:rsid w:val="00250E91"/>
    <w:rsid w:val="00254E43"/>
    <w:rsid w:val="002758CC"/>
    <w:rsid w:val="002D6E90"/>
    <w:rsid w:val="002E76EF"/>
    <w:rsid w:val="002F4059"/>
    <w:rsid w:val="00351F2D"/>
    <w:rsid w:val="003568EE"/>
    <w:rsid w:val="003576E7"/>
    <w:rsid w:val="003C1E54"/>
    <w:rsid w:val="003D15C3"/>
    <w:rsid w:val="003D4285"/>
    <w:rsid w:val="00413BE8"/>
    <w:rsid w:val="00431DE2"/>
    <w:rsid w:val="00466D4C"/>
    <w:rsid w:val="00484DC1"/>
    <w:rsid w:val="004B197C"/>
    <w:rsid w:val="004C3DF0"/>
    <w:rsid w:val="004D0185"/>
    <w:rsid w:val="00502355"/>
    <w:rsid w:val="00502394"/>
    <w:rsid w:val="005707AD"/>
    <w:rsid w:val="0057414C"/>
    <w:rsid w:val="005A1F26"/>
    <w:rsid w:val="005D7BA8"/>
    <w:rsid w:val="005F0790"/>
    <w:rsid w:val="0060092E"/>
    <w:rsid w:val="0060571E"/>
    <w:rsid w:val="0063129D"/>
    <w:rsid w:val="006372B9"/>
    <w:rsid w:val="006400D1"/>
    <w:rsid w:val="0065691C"/>
    <w:rsid w:val="006D590B"/>
    <w:rsid w:val="0071020C"/>
    <w:rsid w:val="00716731"/>
    <w:rsid w:val="0073068D"/>
    <w:rsid w:val="007416AF"/>
    <w:rsid w:val="00744CC2"/>
    <w:rsid w:val="00787DC1"/>
    <w:rsid w:val="007B595B"/>
    <w:rsid w:val="00822631"/>
    <w:rsid w:val="0082332A"/>
    <w:rsid w:val="00851958"/>
    <w:rsid w:val="00885CF0"/>
    <w:rsid w:val="0089417F"/>
    <w:rsid w:val="008A5182"/>
    <w:rsid w:val="008E55DD"/>
    <w:rsid w:val="008F7575"/>
    <w:rsid w:val="00944922"/>
    <w:rsid w:val="00946A25"/>
    <w:rsid w:val="00970D8D"/>
    <w:rsid w:val="009A3F0D"/>
    <w:rsid w:val="009F150D"/>
    <w:rsid w:val="00A004DC"/>
    <w:rsid w:val="00A064C7"/>
    <w:rsid w:val="00A22E10"/>
    <w:rsid w:val="00A2573A"/>
    <w:rsid w:val="00A54A2E"/>
    <w:rsid w:val="00A906A7"/>
    <w:rsid w:val="00AD58F3"/>
    <w:rsid w:val="00B26AE2"/>
    <w:rsid w:val="00B96EA6"/>
    <w:rsid w:val="00BA72FE"/>
    <w:rsid w:val="00BC3311"/>
    <w:rsid w:val="00BC7F0C"/>
    <w:rsid w:val="00C42C3D"/>
    <w:rsid w:val="00C64D11"/>
    <w:rsid w:val="00C83610"/>
    <w:rsid w:val="00CD760D"/>
    <w:rsid w:val="00CE160C"/>
    <w:rsid w:val="00CE205E"/>
    <w:rsid w:val="00D04198"/>
    <w:rsid w:val="00D140D2"/>
    <w:rsid w:val="00D5277A"/>
    <w:rsid w:val="00D65AF5"/>
    <w:rsid w:val="00DB41B9"/>
    <w:rsid w:val="00E04669"/>
    <w:rsid w:val="00E10B9D"/>
    <w:rsid w:val="00E35299"/>
    <w:rsid w:val="00E3660C"/>
    <w:rsid w:val="00E44BAA"/>
    <w:rsid w:val="00E459A3"/>
    <w:rsid w:val="00E5557F"/>
    <w:rsid w:val="00E63099"/>
    <w:rsid w:val="00E81207"/>
    <w:rsid w:val="00EC3E0F"/>
    <w:rsid w:val="00F02BC4"/>
    <w:rsid w:val="00F04EA4"/>
    <w:rsid w:val="00F15C9A"/>
    <w:rsid w:val="00F710A2"/>
    <w:rsid w:val="00F82FD3"/>
    <w:rsid w:val="00FC06B4"/>
    <w:rsid w:val="00FD6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0790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0790"/>
    <w:pPr>
      <w:keepNext/>
      <w:keepLines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BB"/>
    <w:pPr>
      <w:keepNext/>
      <w:keepLines/>
      <w:spacing w:before="200" w:after="0"/>
      <w:jc w:val="center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BB"/>
    <w:pPr>
      <w:keepNext/>
      <w:keepLines/>
      <w:spacing w:before="200" w:after="0"/>
      <w:outlineLvl w:val="2"/>
    </w:pPr>
    <w:rPr>
      <w:rFonts w:eastAsiaTheme="majorEastAsia" w:cstheme="majorBidi"/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D76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3C1E54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5F0790"/>
    <w:rPr>
      <w:rFonts w:ascii="Arial" w:eastAsiaTheme="majorEastAsia" w:hAnsi="Arial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14ABB"/>
    <w:rPr>
      <w:rFonts w:ascii="Arial" w:eastAsiaTheme="majorEastAsia" w:hAnsi="Arial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BB"/>
    <w:rPr>
      <w:rFonts w:ascii="Arial" w:eastAsiaTheme="majorEastAsia" w:hAnsi="Arial" w:cstheme="majorBidi"/>
      <w:b/>
      <w:bCs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46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66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96E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6E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6EA6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6E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6EA6"/>
    <w:rPr>
      <w:rFonts w:ascii="Arial" w:hAnsi="Arial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D42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4285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3D42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4285"/>
    <w:rPr>
      <w:rFonts w:ascii="Arial" w:hAnsi="Arial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0790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0790"/>
    <w:pPr>
      <w:keepNext/>
      <w:keepLines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BB"/>
    <w:pPr>
      <w:keepNext/>
      <w:keepLines/>
      <w:spacing w:before="200" w:after="0"/>
      <w:jc w:val="center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BB"/>
    <w:pPr>
      <w:keepNext/>
      <w:keepLines/>
      <w:spacing w:before="200" w:after="0"/>
      <w:outlineLvl w:val="2"/>
    </w:pPr>
    <w:rPr>
      <w:rFonts w:eastAsiaTheme="majorEastAsia" w:cstheme="majorBidi"/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D76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3C1E54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5F0790"/>
    <w:rPr>
      <w:rFonts w:ascii="Arial" w:eastAsiaTheme="majorEastAsia" w:hAnsi="Arial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14ABB"/>
    <w:rPr>
      <w:rFonts w:ascii="Arial" w:eastAsiaTheme="majorEastAsia" w:hAnsi="Arial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BB"/>
    <w:rPr>
      <w:rFonts w:ascii="Arial" w:eastAsiaTheme="majorEastAsia" w:hAnsi="Arial" w:cstheme="majorBidi"/>
      <w:b/>
      <w:bCs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46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66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96E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6E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6EA6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6E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6EA6"/>
    <w:rPr>
      <w:rFonts w:ascii="Arial" w:hAnsi="Arial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D42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4285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3D42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4285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441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0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276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ard of Studies, Teaching and Educational Standards</Company>
  <LinksUpToDate>false</LinksUpToDate>
  <CharactersWithSpaces>18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Scope and Sequence - Physics</dc:title>
  <dc:creator>NESA</dc:creator>
  <cp:lastModifiedBy>Lauren Wood</cp:lastModifiedBy>
  <cp:revision>40</cp:revision>
  <cp:lastPrinted>2017-03-27T10:26:00Z</cp:lastPrinted>
  <dcterms:created xsi:type="dcterms:W3CDTF">2017-02-23T23:09:00Z</dcterms:created>
  <dcterms:modified xsi:type="dcterms:W3CDTF">2017-03-28T02:53:00Z</dcterms:modified>
</cp:coreProperties>
</file>